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39304D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실험동물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39304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39304D">
              <w:rPr>
                <w:b/>
                <w:sz w:val="22"/>
              </w:rPr>
              <w:t>7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645B3C" w:rsidP="0039304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39304D">
              <w:rPr>
                <w:b/>
                <w:sz w:val="22"/>
              </w:rPr>
              <w:t>7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9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온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침구+싱글침구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 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세미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2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4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bookmarkStart w:id="0" w:name="_GoBack"/>
            <w:bookmarkEnd w:id="0"/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3F3D09" w:rsidP="0039304D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7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1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5.16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2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 추가입니다.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39304D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7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 w:rsidR="003F3D09">
        <w:rPr>
          <w:rFonts w:hint="eastAsia"/>
          <w:color w:val="0000FF"/>
          <w:szCs w:val="20"/>
        </w:rPr>
        <w:t xml:space="preserve">토~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>
        <w:rPr>
          <w:color w:val="0000FF"/>
          <w:szCs w:val="20"/>
        </w:rPr>
        <w:t>2</w:t>
      </w:r>
      <w:r w:rsidR="0043187B" w:rsidRPr="00FB3637">
        <w:rPr>
          <w:color w:val="0000FF"/>
          <w:szCs w:val="20"/>
        </w:rPr>
        <w:t>,0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3187B" w:rsidRPr="00FB3637">
        <w:rPr>
          <w:color w:val="0000FF"/>
          <w:szCs w:val="20"/>
        </w:rPr>
        <w:t>27,500</w:t>
      </w:r>
      <w:r w:rsidR="0043187B" w:rsidRPr="00FB3637">
        <w:rPr>
          <w:rFonts w:hint="eastAsia"/>
          <w:color w:val="0000FF"/>
          <w:szCs w:val="20"/>
        </w:rPr>
        <w:t>원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4697" w:rsidRDefault="00ED4697" w:rsidP="006673D0">
      <w:r>
        <w:separator/>
      </w:r>
    </w:p>
  </w:endnote>
  <w:endnote w:type="continuationSeparator" w:id="0">
    <w:p w:rsidR="00ED4697" w:rsidRDefault="00ED4697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4697" w:rsidRDefault="00ED4697" w:rsidP="006673D0">
      <w:r>
        <w:separator/>
      </w:r>
    </w:p>
  </w:footnote>
  <w:footnote w:type="continuationSeparator" w:id="0">
    <w:p w:rsidR="00ED4697" w:rsidRDefault="00ED4697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9304D"/>
    <w:rsid w:val="003B7AC9"/>
    <w:rsid w:val="003B7B53"/>
    <w:rsid w:val="003E1169"/>
    <w:rsid w:val="003E748B"/>
    <w:rsid w:val="003F08E1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3637"/>
    <w:rsid w:val="00FB66AD"/>
    <w:rsid w:val="00FB7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E6ED2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17B09-0C8A-4392-8BFE-B97D550A5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ser</cp:lastModifiedBy>
  <cp:revision>7</cp:revision>
  <cp:lastPrinted>2020-05-06T01:29:00Z</cp:lastPrinted>
  <dcterms:created xsi:type="dcterms:W3CDTF">2020-05-07T00:21:00Z</dcterms:created>
  <dcterms:modified xsi:type="dcterms:W3CDTF">2020-05-28T08:24:00Z</dcterms:modified>
</cp:coreProperties>
</file>